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1BF9C3A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800C2D">
        <w:t>6</w:t>
      </w:r>
      <w:r w:rsidR="007E5107">
        <w:t>-</w:t>
      </w:r>
      <w:r w:rsidR="0093088B">
        <w:t>12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BD3B7F">
        <w:t>6</w:t>
      </w:r>
      <w:r w:rsidR="007E5107">
        <w:t>-</w:t>
      </w:r>
      <w:r w:rsidR="00800C2D">
        <w:t>1</w:t>
      </w:r>
      <w:r w:rsidR="0093088B">
        <w:t>8</w:t>
      </w:r>
      <w:r w:rsidR="00F31940" w:rsidRPr="00F31940">
        <w:t>-202</w:t>
      </w:r>
      <w:r w:rsidR="00B35446">
        <w:t>6</w:t>
      </w:r>
    </w:p>
    <w:p w14:paraId="665A9610" w14:textId="189436E0" w:rsidR="007D404D" w:rsidRPr="007D404D" w:rsidRDefault="00D91C2F" w:rsidP="007D404D">
      <w:pPr>
        <w:pStyle w:val="Heading1"/>
      </w:pPr>
      <w:r>
        <w:t xml:space="preserve">June </w:t>
      </w:r>
      <w:r w:rsidR="0093088B">
        <w:t>12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4A78EB01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8430F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F02FEE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C74E5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5DB6ACD4" w:rsidR="007E5107" w:rsidRDefault="00D91C2F" w:rsidP="007E5107">
      <w:pPr>
        <w:pStyle w:val="Heading1"/>
        <w:spacing w:before="0"/>
      </w:pPr>
      <w:r>
        <w:t xml:space="preserve">June </w:t>
      </w:r>
      <w:r w:rsidR="0093088B">
        <w:t>13</w:t>
      </w:r>
      <w:r w:rsidR="007E5107">
        <w:t xml:space="preserve">, 2026 </w:t>
      </w:r>
      <w:r w:rsidR="00AD30EE">
        <w:t xml:space="preserve">and </w:t>
      </w:r>
      <w:r w:rsidR="0018070E">
        <w:t xml:space="preserve">June </w:t>
      </w:r>
      <w:r w:rsidR="0093088B">
        <w:t>14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00F21A1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C66E18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E3E33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7764116" w14:textId="1ED75503" w:rsidR="009C5AE9" w:rsidRPr="00A00DC9" w:rsidRDefault="00DF29C2" w:rsidP="000E494D">
      <w:pPr>
        <w:pStyle w:val="Heading1"/>
      </w:pPr>
      <w:r>
        <w:t>June</w:t>
      </w:r>
      <w:r w:rsidR="00E17683">
        <w:t xml:space="preserve"> </w:t>
      </w:r>
      <w:r w:rsidR="0093088B">
        <w:t>15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F848388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F5651D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5C3E6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47A85BB" w14:textId="47EAC67F" w:rsidR="009C5AE9" w:rsidRPr="00A00DC9" w:rsidRDefault="00E17683" w:rsidP="000E494D">
      <w:pPr>
        <w:pStyle w:val="Heading1"/>
      </w:pPr>
      <w:r>
        <w:t xml:space="preserve">June </w:t>
      </w:r>
      <w:r w:rsidR="0093088B">
        <w:t>16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EF2B47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F97492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C8F38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6BEF334" w14:textId="3748D4A4" w:rsidR="009C5AE9" w:rsidRPr="00A00DC9" w:rsidRDefault="00E17683" w:rsidP="000E494D">
      <w:pPr>
        <w:pStyle w:val="Heading1"/>
      </w:pPr>
      <w:r>
        <w:t xml:space="preserve">June </w:t>
      </w:r>
      <w:r w:rsidR="0018070E">
        <w:t>1</w:t>
      </w:r>
      <w:r w:rsidR="0093088B">
        <w:t>7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680B1F21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C8C563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25F88F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107D60" w14:textId="5A88363A" w:rsidR="009C5AE9" w:rsidRPr="00474BEF" w:rsidRDefault="00E17683" w:rsidP="000E494D">
      <w:pPr>
        <w:pStyle w:val="Heading1"/>
      </w:pPr>
      <w:r>
        <w:t xml:space="preserve">June </w:t>
      </w:r>
      <w:r w:rsidR="0018070E">
        <w:t>1</w:t>
      </w:r>
      <w:r w:rsidR="0093088B">
        <w:t>8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21B62F64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1EA769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D91693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08C32" w14:textId="77777777" w:rsidR="00791E7B" w:rsidRDefault="00791E7B">
      <w:pPr>
        <w:spacing w:after="0" w:line="240" w:lineRule="auto"/>
      </w:pPr>
      <w:r>
        <w:separator/>
      </w:r>
    </w:p>
  </w:endnote>
  <w:endnote w:type="continuationSeparator" w:id="0">
    <w:p w14:paraId="3F10EE8C" w14:textId="77777777" w:rsidR="00791E7B" w:rsidRDefault="00791E7B">
      <w:pPr>
        <w:spacing w:after="0" w:line="240" w:lineRule="auto"/>
      </w:pPr>
      <w:r>
        <w:continuationSeparator/>
      </w:r>
    </w:p>
  </w:endnote>
  <w:endnote w:type="continuationNotice" w:id="1">
    <w:p w14:paraId="0F2D2642" w14:textId="77777777" w:rsidR="00791E7B" w:rsidRDefault="00791E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078499" w14:textId="77777777" w:rsidR="00791E7B" w:rsidRDefault="00791E7B">
      <w:pPr>
        <w:spacing w:after="0" w:line="240" w:lineRule="auto"/>
      </w:pPr>
      <w:r>
        <w:separator/>
      </w:r>
    </w:p>
  </w:footnote>
  <w:footnote w:type="continuationSeparator" w:id="0">
    <w:p w14:paraId="282D6A0D" w14:textId="77777777" w:rsidR="00791E7B" w:rsidRDefault="00791E7B">
      <w:pPr>
        <w:spacing w:after="0" w:line="240" w:lineRule="auto"/>
      </w:pPr>
      <w:r>
        <w:continuationSeparator/>
      </w:r>
    </w:p>
  </w:footnote>
  <w:footnote w:type="continuationNotice" w:id="1">
    <w:p w14:paraId="479B5FAE" w14:textId="77777777" w:rsidR="00791E7B" w:rsidRDefault="00791E7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cfsU5IKx0BSUxZcBLaUVZDgf/wg3nvkulVFfRtG51wPKGe2Cu9GxoUKR2eC1EiUS/GZ2H1TYnROvmLswgr+oLQ==" w:salt="nDuR+EvfbSmaVVjfqy5n5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1CDE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070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7EC8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577A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B39A9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1E7B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C2D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088B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83B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17EE"/>
    <w:rsid w:val="00B720D3"/>
    <w:rsid w:val="00B72278"/>
    <w:rsid w:val="00B72D3C"/>
    <w:rsid w:val="00B757B2"/>
    <w:rsid w:val="00B8188C"/>
    <w:rsid w:val="00B819A5"/>
    <w:rsid w:val="00B823C8"/>
    <w:rsid w:val="00B84776"/>
    <w:rsid w:val="00B867B1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97D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40E6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1C2F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1BA2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1919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6-12T15:24:00Z</dcterms:created>
  <dcterms:modified xsi:type="dcterms:W3CDTF">2026-06-1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